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F2C57" w14:textId="073E0020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640DF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rite a query to list all the employees who are working as clerk</w:t>
      </w:r>
      <w:r w:rsidR="00D777BD" w:rsidRPr="00640DF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, job</w:t>
      </w:r>
      <w:r w:rsid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job LIKE ‘clerk’</w:t>
      </w:r>
    </w:p>
    <w:p w14:paraId="40F4ED4E" w14:textId="77777777" w:rsidR="006E360E" w:rsidRPr="00D777BD" w:rsidRDefault="006E360E" w:rsidP="006E360E">
      <w:p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</w:p>
    <w:p w14:paraId="0F40B22A" w14:textId="02903BE2" w:rsidR="009D67D4" w:rsidRPr="00D74E40" w:rsidRDefault="006E360E" w:rsidP="006E360E">
      <w:pPr>
        <w:pStyle w:val="ListParagraph"/>
        <w:numPr>
          <w:ilvl w:val="0"/>
          <w:numId w:val="1"/>
        </w:numPr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</w:pPr>
      <w:r w:rsidRPr="00640DF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rite a query to list the employees who are working as clerks or managers</w:t>
      </w:r>
      <w:r w:rsidR="00640DF1" w:rsidRPr="00640DF1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, job</w:t>
      </w:r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WHERE job LIKE ‘clerk’</w:t>
      </w:r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OR job LIKE ‘manager’</w:t>
      </w:r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3FFFAD28" w14:textId="04695440" w:rsidR="006E360E" w:rsidRPr="00D777BD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rite a query to get the current date</w:t>
      </w:r>
      <w:r w:rsidR="00640DF1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  <w:r w:rsidR="00D74E40" w:rsidRP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gramStart"/>
      <w:r w:rsidR="00D74E40" w:rsidRP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DATE(</w:t>
      </w:r>
      <w:proofErr w:type="gramEnd"/>
      <w:r w:rsidR="00D74E40" w:rsidRP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);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4EA29E57" w14:textId="67C6ADEC" w:rsidR="006E360E" w:rsidRPr="00D777BD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rite a query to list the employees whose salaries are within the range of 500 and 1000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 xml:space="preserve">SELECT </w:t>
      </w:r>
      <w:proofErr w:type="spellStart"/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 xml:space="preserve">WHERE </w:t>
      </w:r>
      <w:proofErr w:type="spellStart"/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sal</w:t>
      </w:r>
      <w:proofErr w:type="spellEnd"/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BETWEEN 500 AND 1000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p w14:paraId="4FA13C08" w14:textId="50F07CE7" w:rsidR="006E360E" w:rsidRPr="00D74E40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bCs/>
        </w:rPr>
      </w:pPr>
      <w:r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rite a query to list the employees who have joined in the month of December</w:t>
      </w:r>
      <w:r w:rsidR="00D74E40">
        <w:rPr>
          <w:rFonts w:asciiTheme="minorHAnsi" w:hAnsiTheme="minorHAnsi" w:cstheme="minorHAnsi"/>
          <w:b/>
          <w:bCs/>
        </w:rPr>
        <w:br/>
      </w:r>
      <w:r w:rsidR="00D74E40">
        <w:rPr>
          <w:rFonts w:asciiTheme="minorHAnsi" w:hAnsiTheme="minorHAnsi" w:cstheme="minorHAnsi"/>
        </w:rPr>
        <w:t xml:space="preserve">SELECT </w:t>
      </w:r>
      <w:proofErr w:type="spellStart"/>
      <w:r w:rsidR="00D74E40">
        <w:rPr>
          <w:rFonts w:asciiTheme="minorHAnsi" w:hAnsiTheme="minorHAnsi" w:cstheme="minorHAnsi"/>
        </w:rPr>
        <w:t>ename</w:t>
      </w:r>
      <w:proofErr w:type="spellEnd"/>
      <w:r w:rsidR="00D74E40">
        <w:rPr>
          <w:rFonts w:asciiTheme="minorHAnsi" w:hAnsiTheme="minorHAnsi" w:cstheme="minorHAnsi"/>
        </w:rPr>
        <w:br/>
        <w:t>FROM emp</w:t>
      </w:r>
      <w:r w:rsidR="00D74E40">
        <w:rPr>
          <w:rFonts w:asciiTheme="minorHAnsi" w:hAnsiTheme="minorHAnsi" w:cstheme="minorHAnsi"/>
        </w:rPr>
        <w:br/>
        <w:t xml:space="preserve">WHERE </w:t>
      </w:r>
      <w:proofErr w:type="spellStart"/>
      <w:r w:rsidR="00D74E40">
        <w:rPr>
          <w:rFonts w:asciiTheme="minorHAnsi" w:hAnsiTheme="minorHAnsi" w:cstheme="minorHAnsi"/>
        </w:rPr>
        <w:t>hiredate</w:t>
      </w:r>
      <w:proofErr w:type="spellEnd"/>
      <w:r w:rsidR="00D74E40">
        <w:rPr>
          <w:rFonts w:asciiTheme="minorHAnsi" w:hAnsiTheme="minorHAnsi" w:cstheme="minorHAnsi"/>
        </w:rPr>
        <w:t xml:space="preserve"> LIKE ‘%DEC%’</w:t>
      </w:r>
      <w:r w:rsidR="00D74E40" w:rsidRPr="00D74E40">
        <w:rPr>
          <w:rFonts w:asciiTheme="minorHAnsi" w:hAnsiTheme="minorHAnsi" w:cstheme="minorHAnsi"/>
          <w:b/>
          <w:bCs/>
        </w:rPr>
        <w:br/>
      </w:r>
    </w:p>
    <w:p w14:paraId="7788E33B" w14:textId="5CD154CA" w:rsidR="006E360E" w:rsidRPr="00D74E40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  <w:b/>
          <w:bCs/>
        </w:rPr>
      </w:pPr>
      <w:r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Write a query to list the employees whose salaries are not </w:t>
      </w:r>
      <w:proofErr w:type="gramStart"/>
      <w:r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>within  the</w:t>
      </w:r>
      <w:proofErr w:type="gramEnd"/>
      <w:r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t xml:space="preserve"> range of 1000 and 2500</w:t>
      </w:r>
      <w:r w:rsid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SELECT </w:t>
      </w:r>
      <w:proofErr w:type="spellStart"/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ename</w:t>
      </w:r>
      <w:proofErr w:type="spellEnd"/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  <w:t>FROM emp</w:t>
      </w:r>
      <w:r w:rsidR="00D74E40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  <w:r w:rsidR="00D74E40" w:rsidRPr="00D74E40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  <w:lang w:val="en"/>
        </w:rPr>
        <w:br/>
      </w:r>
    </w:p>
    <w:p w14:paraId="598256F4" w14:textId="77777777" w:rsidR="006E360E" w:rsidRPr="00D777BD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Write a query who are getting 800, 950, 3000,5000</w:t>
      </w:r>
    </w:p>
    <w:p w14:paraId="784EA6AE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To list all the employees whose names are having ‘L’ as second character </w:t>
      </w:r>
    </w:p>
    <w:p w14:paraId="7C5D4B75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To list all the employees whose names are having ‘D’ as last character </w:t>
      </w:r>
    </w:p>
    <w:p w14:paraId="2224B739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To list all the employees whose names are having just 5 characters as length? </w:t>
      </w:r>
    </w:p>
    <w:p w14:paraId="7595D8F3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To list all the employees whose names are starting with ‘T’ and ending with ‘R’ </w:t>
      </w:r>
    </w:p>
    <w:p w14:paraId="10B0DAEA" w14:textId="77777777" w:rsidR="006E360E" w:rsidRPr="00D777BD" w:rsidRDefault="006E360E" w:rsidP="006E360E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Display those employees </w:t>
      </w:r>
      <w:proofErr w:type="spellStart"/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who's</w:t>
      </w:r>
      <w:proofErr w:type="spellEnd"/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name contains "A"?</w:t>
      </w:r>
    </w:p>
    <w:p w14:paraId="6BCB0791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Display those employee who joined the company before 19th of the month?</w:t>
      </w:r>
    </w:p>
    <w:p w14:paraId="66EE273B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What is the employee number of 'James' </w:t>
      </w:r>
    </w:p>
    <w:p w14:paraId="5963EF74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What is the salary of 'king'?</w:t>
      </w:r>
    </w:p>
    <w:p w14:paraId="69E619FE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Who is the President for organization?</w:t>
      </w:r>
    </w:p>
    <w:p w14:paraId="3B8011D8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 List all details of all the managers?</w:t>
      </w:r>
    </w:p>
    <w:p w14:paraId="3B396CE0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Give employee details for employees drawing commission?</w:t>
      </w:r>
    </w:p>
    <w:p w14:paraId="2512AC50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List employees who joined before april-1981?</w:t>
      </w:r>
    </w:p>
    <w:p w14:paraId="586931DB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 xml:space="preserve">What is the salary of following: </w:t>
      </w:r>
    </w:p>
    <w:p w14:paraId="56AA929F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King, Blake, Ford, Smith</w:t>
      </w:r>
    </w:p>
    <w:p w14:paraId="68C7C576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Who is drawing salary less than 3500</w:t>
      </w:r>
    </w:p>
    <w:p w14:paraId="52EF28B1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List the details of all the clerks</w:t>
      </w:r>
    </w:p>
    <w:p w14:paraId="3BF8EC90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what is the annual salary for each the employees</w:t>
      </w:r>
    </w:p>
    <w:p w14:paraId="5798171E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if there is a hike in monthly salary by 20% for ford, what will be his annual Salary</w:t>
      </w:r>
    </w:p>
    <w:p w14:paraId="00BBCCB1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What is the total salary for each department</w:t>
      </w:r>
    </w:p>
    <w:p w14:paraId="3FA86044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Who is drawing the lowest salary in dept 10</w:t>
      </w:r>
    </w:p>
    <w:p w14:paraId="3981F2DC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What is the average salary for Managers</w:t>
      </w:r>
    </w:p>
    <w:p w14:paraId="494EC547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What is the total salary for salesman</w:t>
      </w:r>
    </w:p>
    <w:p w14:paraId="6DF30916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Which department is having the lowest average salary?</w:t>
      </w:r>
    </w:p>
    <w:p w14:paraId="1FB07819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lastRenderedPageBreak/>
        <w:t>How many persons are in each role</w:t>
      </w:r>
    </w:p>
    <w:p w14:paraId="4FFC0829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What is the highest salary among analyst</w:t>
      </w:r>
    </w:p>
    <w:p w14:paraId="12D1E5C3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What is the highest commission paid</w:t>
      </w:r>
    </w:p>
    <w:p w14:paraId="19682DA7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How many departments are there</w:t>
      </w:r>
    </w:p>
    <w:p w14:paraId="4CAC21E7" w14:textId="77777777" w:rsidR="006E360E" w:rsidRPr="00D777BD" w:rsidRDefault="006E360E" w:rsidP="006E360E">
      <w:pPr>
        <w:pStyle w:val="ListParagraph"/>
        <w:numPr>
          <w:ilvl w:val="0"/>
          <w:numId w:val="1"/>
        </w:numPr>
        <w:spacing w:after="0" w:line="240" w:lineRule="auto"/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t>List the names in which 3rd  character is L</w:t>
      </w:r>
    </w:p>
    <w:p w14:paraId="029D8AA4" w14:textId="77777777" w:rsidR="006E360E" w:rsidRPr="00D777BD" w:rsidRDefault="006E360E" w:rsidP="006E360E">
      <w:pPr>
        <w:ind w:left="360"/>
        <w:rPr>
          <w:rFonts w:asciiTheme="minorHAnsi" w:hAnsiTheme="minorHAnsi" w:cstheme="minorHAnsi"/>
        </w:rPr>
      </w:pP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  <w:r w:rsidRPr="00D777BD">
        <w:rPr>
          <w:rFonts w:asciiTheme="minorHAnsi" w:eastAsia="Times New Roman" w:hAnsiTheme="minorHAnsi" w:cstheme="minorHAnsi"/>
          <w:color w:val="000000"/>
          <w:sz w:val="20"/>
          <w:szCs w:val="20"/>
          <w:lang w:val="en"/>
        </w:rPr>
        <w:br/>
      </w:r>
    </w:p>
    <w:sectPr w:rsidR="006E360E" w:rsidRPr="00D777BD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BDAA4" w14:textId="77777777" w:rsidR="00831962" w:rsidRDefault="00831962" w:rsidP="00640DF1">
      <w:pPr>
        <w:spacing w:after="0" w:line="240" w:lineRule="auto"/>
      </w:pPr>
      <w:r>
        <w:separator/>
      </w:r>
    </w:p>
  </w:endnote>
  <w:endnote w:type="continuationSeparator" w:id="0">
    <w:p w14:paraId="0EF3994B" w14:textId="77777777" w:rsidR="00831962" w:rsidRDefault="00831962" w:rsidP="00640D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2FBEB5" w14:textId="77777777" w:rsidR="00831962" w:rsidRDefault="00831962" w:rsidP="00640DF1">
      <w:pPr>
        <w:spacing w:after="0" w:line="240" w:lineRule="auto"/>
      </w:pPr>
      <w:r>
        <w:separator/>
      </w:r>
    </w:p>
  </w:footnote>
  <w:footnote w:type="continuationSeparator" w:id="0">
    <w:p w14:paraId="6159CCD9" w14:textId="77777777" w:rsidR="00831962" w:rsidRDefault="00831962" w:rsidP="00640D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C8413" w14:textId="7CE122BE" w:rsidR="00640DF1" w:rsidRDefault="00640DF1">
    <w:pPr>
      <w:pStyle w:val="Header"/>
    </w:pPr>
    <w:r>
      <w:t>SQL ASSIGN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2.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2.%3.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2.%3.%4.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2.%3.%4.%5.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2.%3.%4.%5.%6.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2.%3.%4.%5.%6.%7.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2.%3.%4.%5.%6.%7.%8.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5BF648B"/>
    <w:multiLevelType w:val="hybridMultilevel"/>
    <w:tmpl w:val="D8B8AA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3MTA0MTI3NTc3NjFR0lEKTi0uzszPAykwrAUANoF6xCwAAAA="/>
  </w:docVars>
  <w:rsids>
    <w:rsidRoot w:val="006E360E"/>
    <w:rsid w:val="00640DF1"/>
    <w:rsid w:val="006E360E"/>
    <w:rsid w:val="00831962"/>
    <w:rsid w:val="009D67D4"/>
    <w:rsid w:val="00D74E40"/>
    <w:rsid w:val="00D77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B73B45"/>
  <w15:chartTrackingRefBased/>
  <w15:docId w15:val="{CCA10F01-2764-4278-BE5E-DF27729F7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360E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6E360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0D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DF1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640D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DF1"/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6</TotalTime>
  <Pages>2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shree R.</dc:creator>
  <cp:keywords/>
  <dc:description/>
  <cp:lastModifiedBy>Srikar Peddapally</cp:lastModifiedBy>
  <cp:revision>3</cp:revision>
  <dcterms:created xsi:type="dcterms:W3CDTF">2021-07-01T08:57:00Z</dcterms:created>
  <dcterms:modified xsi:type="dcterms:W3CDTF">2021-08-07T08:12:00Z</dcterms:modified>
</cp:coreProperties>
</file>